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3A94C23" w14:textId="28012635" w:rsidR="002E0EFE" w:rsidRPr="009158EA" w:rsidRDefault="00480583" w:rsidP="00C2085D">
      <w:pPr>
        <w:pStyle w:val="Heading1"/>
        <w:jc w:val="center"/>
      </w:pPr>
      <w:r w:rsidRPr="009158EA">
        <w:t>Detailed Project Class Plan</w:t>
      </w:r>
      <w:r w:rsidR="005B6F97">
        <w:t>: Introduction to programming and robotics with Microbit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861"/>
        <w:gridCol w:w="790"/>
        <w:gridCol w:w="825"/>
        <w:gridCol w:w="7646"/>
        <w:gridCol w:w="4392"/>
      </w:tblGrid>
      <w:tr w:rsidR="0060630F" w:rsidRPr="009158EA" w14:paraId="43967CEC" w14:textId="77777777" w:rsidTr="0060630F"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10DA8859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ssion</w:t>
            </w:r>
          </w:p>
        </w:tc>
        <w:tc>
          <w:tcPr>
            <w:tcW w:w="1615" w:type="dxa"/>
            <w:gridSpan w:val="2"/>
            <w:shd w:val="clear" w:color="auto" w:fill="A6A6A6" w:themeFill="background1" w:themeFillShade="A6"/>
            <w:vAlign w:val="center"/>
          </w:tcPr>
          <w:p w14:paraId="54EBD36E" w14:textId="3D679944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(min)</w:t>
            </w:r>
          </w:p>
        </w:tc>
        <w:tc>
          <w:tcPr>
            <w:tcW w:w="7646" w:type="dxa"/>
            <w:vMerge w:val="restart"/>
            <w:shd w:val="clear" w:color="auto" w:fill="A6A6A6" w:themeFill="background1" w:themeFillShade="A6"/>
            <w:vAlign w:val="center"/>
          </w:tcPr>
          <w:p w14:paraId="5E831AE0" w14:textId="0B4A52F4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 and Methods</w:t>
            </w:r>
          </w:p>
        </w:tc>
        <w:tc>
          <w:tcPr>
            <w:tcW w:w="4392" w:type="dxa"/>
            <w:vMerge w:val="restart"/>
            <w:shd w:val="clear" w:color="auto" w:fill="A6A6A6" w:themeFill="background1" w:themeFillShade="A6"/>
            <w:vAlign w:val="center"/>
          </w:tcPr>
          <w:p w14:paraId="75E026E7" w14:textId="39EA9B39" w:rsidR="0060630F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</w:p>
          <w:p w14:paraId="7851A635" w14:textId="5F774156" w:rsidR="0060630F" w:rsidRPr="00AF5AA3" w:rsidRDefault="0060630F" w:rsidP="0060630F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Common for all sessions:</w:t>
            </w:r>
          </w:p>
          <w:p w14:paraId="7D127A4D" w14:textId="0FAD0407" w:rsidR="0060630F" w:rsidRPr="00AF5AA3" w:rsidRDefault="0060630F" w:rsidP="0060630F">
            <w:pPr>
              <w:pStyle w:val="ListParagraph"/>
              <w:numPr>
                <w:ilvl w:val="0"/>
                <w:numId w:val="6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5E8EC52A" w14:textId="77777777" w:rsidR="0060630F" w:rsidRPr="0060630F" w:rsidRDefault="0060630F" w:rsidP="0060630F">
            <w:pPr>
              <w:pStyle w:val="ListParagraph"/>
              <w:numPr>
                <w:ilvl w:val="0"/>
                <w:numId w:val="6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>Website</w:t>
            </w:r>
          </w:p>
          <w:p w14:paraId="66AADABD" w14:textId="2D16CBA2" w:rsidR="0060630F" w:rsidRPr="0060630F" w:rsidRDefault="0060630F" w:rsidP="0060630F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mathisgerdes.github.io/</w:t>
            </w:r>
            <w:proofErr w:type="spellStart"/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microbit-macau</w:t>
            </w:r>
            <w:proofErr w:type="spellEnd"/>
            <w:r w:rsidRP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</w:p>
        </w:tc>
      </w:tr>
      <w:tr w:rsidR="0060630F" w:rsidRPr="009158EA" w14:paraId="71106607" w14:textId="77777777" w:rsidTr="0060630F"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8269BDF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90" w:type="dxa"/>
            <w:shd w:val="clear" w:color="auto" w:fill="A6A6A6" w:themeFill="background1" w:themeFillShade="A6"/>
            <w:vAlign w:val="center"/>
          </w:tcPr>
          <w:p w14:paraId="00A6A731" w14:textId="1C7CFF2A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825" w:type="dxa"/>
            <w:shd w:val="clear" w:color="auto" w:fill="A6A6A6" w:themeFill="background1" w:themeFillShade="A6"/>
            <w:vAlign w:val="center"/>
          </w:tcPr>
          <w:p w14:paraId="71544D57" w14:textId="77777777" w:rsidR="0060630F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Sub </w:t>
            </w:r>
          </w:p>
          <w:p w14:paraId="2C36AE27" w14:textId="3D0783FA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rts</w:t>
            </w:r>
          </w:p>
        </w:tc>
        <w:tc>
          <w:tcPr>
            <w:tcW w:w="7646" w:type="dxa"/>
            <w:vMerge/>
            <w:shd w:val="clear" w:color="auto" w:fill="A6A6A6" w:themeFill="background1" w:themeFillShade="A6"/>
            <w:vAlign w:val="center"/>
          </w:tcPr>
          <w:p w14:paraId="48C3D679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92" w:type="dxa"/>
            <w:vMerge/>
            <w:shd w:val="clear" w:color="auto" w:fill="A6A6A6" w:themeFill="background1" w:themeFillShade="A6"/>
            <w:vAlign w:val="center"/>
          </w:tcPr>
          <w:p w14:paraId="1C07C4AA" w14:textId="77777777" w:rsidR="0060630F" w:rsidRPr="00C2085D" w:rsidRDefault="0060630F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348EA" w:rsidRPr="009158EA" w14:paraId="3FD18259" w14:textId="77777777" w:rsidTr="005348EA">
        <w:trPr>
          <w:trHeight w:val="553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4EF597DC" w14:textId="77777777" w:rsidR="00AC5523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7F4331A9" w14:textId="0C137DD2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4FD52EFC" w14:textId="649A28A2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5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4F0CFAF" w14:textId="2F0E5A0E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1BF4B658" w14:textId="0372B9F6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the project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86BF769" w14:textId="0DD19CD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537A9B92" w14:textId="6A4A5CC0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DEC840F" w14:textId="31382F48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Two sets of slides:</w:t>
            </w:r>
          </w:p>
          <w:p w14:paraId="4BBE8D27" w14:textId="13242C99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ject</w:t>
            </w:r>
          </w:p>
          <w:p w14:paraId="61B6EE0E" w14:textId="5BE6C138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ython</w:t>
            </w:r>
          </w:p>
          <w:p w14:paraId="1592E7C1" w14:textId="38841B93" w:rsidR="00AF5AA3" w:rsidRPr="00C2085D" w:rsidRDefault="00AF5AA3" w:rsidP="00AF5AA3">
            <w:pPr>
              <w:pStyle w:val="ListParagraph"/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C197850" w14:textId="77777777" w:rsidTr="005348EA">
        <w:trPr>
          <w:trHeight w:val="30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361E28D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0D3D245A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5812FDBE" w14:textId="76BB1694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0D6679A0" w14:textId="6354BE20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gramming with Python</w:t>
            </w:r>
          </w:p>
          <w:p w14:paraId="7DA83E2C" w14:textId="08964B8B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5348EA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, real time demo.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3A66280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488FBF26" w14:textId="77777777" w:rsidTr="005348EA">
        <w:trPr>
          <w:trHeight w:val="48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8299FFA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6FEB3107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A4D9C1E" w14:textId="689F6AA9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CE336FB" w14:textId="450EAE76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nd on experience with “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cro:bits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2CC4D972" w14:textId="7F258E1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16D6C6A7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14478A9C" w14:textId="77777777" w:rsidTr="005348EA">
        <w:trPr>
          <w:trHeight w:val="554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638262C0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1C135876" w14:textId="7B928BE9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2B9F361" w14:textId="784250A6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6587D5E1" w14:textId="5F47C0BA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nd on experience with “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cro:bits</w:t>
            </w:r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3B73992B" w14:textId="4B90FE3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402CA329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09EE4130" w14:textId="0AB63DC4" w:rsidR="00AC5523" w:rsidRPr="00AF5AA3" w:rsidRDefault="00AC5523" w:rsidP="00AF5AA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Robotics</w:t>
            </w:r>
            <w:r w:rsidRPr="00AF5AA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348EA" w:rsidRPr="009158EA" w14:paraId="774ED677" w14:textId="77777777" w:rsidTr="005348EA">
        <w:trPr>
          <w:trHeight w:val="562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40FFE79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24A26A7C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BE26C8A" w14:textId="231CE771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9653FD3" w14:textId="5EB993E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Robotics and 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05DBDAB6" w14:textId="23B88A6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, real time demo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E622C6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6B10BDD" w14:textId="77777777" w:rsidTr="005348EA">
        <w:trPr>
          <w:trHeight w:val="556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26868C04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2B647CD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A2825EA" w14:textId="5E30EBBC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BDE581C" w14:textId="79A37D0B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Hands on experience with 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75ED4ED9" w14:textId="3AE7160E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2BF6D0B2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5D3B0E73" w14:textId="77777777" w:rsidTr="005348EA">
        <w:trPr>
          <w:trHeight w:val="455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179D30AE" w14:textId="2917454A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04614AEC" w14:textId="15D45FEB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0305253" w14:textId="558BCB96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756448B6" w14:textId="1000FC18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roduction to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programming challenge</w:t>
            </w:r>
          </w:p>
          <w:p w14:paraId="06FF66AF" w14:textId="1C177BE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ntation, question/answer session.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7B05C15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013A8AF" w14:textId="4FF98CF3" w:rsidR="00AC5523" w:rsidRPr="00AF5AA3" w:rsidRDefault="00AC5523" w:rsidP="00AF5AA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” challenge</w:t>
            </w:r>
          </w:p>
        </w:tc>
      </w:tr>
      <w:tr w:rsidR="005348EA" w:rsidRPr="009158EA" w14:paraId="194EBB77" w14:textId="77777777" w:rsidTr="005348EA">
        <w:trPr>
          <w:trHeight w:val="647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189172DF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EF09946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7592A80" w14:textId="6F0E246A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DAA4CA3" w14:textId="4BF8B53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dea brainstorming session</w:t>
            </w:r>
          </w:p>
          <w:p w14:paraId="0F34D81E" w14:textId="7D99EA3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tion of mind maps, idea proposals and discussion with tutors.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7953A786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2A74768" w14:textId="77777777" w:rsidTr="005348EA">
        <w:trPr>
          <w:trHeight w:val="50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3DA6398E" w14:textId="7FF1D829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2CFAC604" w14:textId="311C7CB2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44E5694E" w14:textId="0C97D811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11F32FD" w14:textId="4B2A4D7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 session for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challenge</w:t>
            </w:r>
          </w:p>
          <w:p w14:paraId="2B8B6198" w14:textId="7776011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55EAFAE0" w14:textId="6FB52D2C" w:rsidR="00AC5523" w:rsidRPr="009158EA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63F4CA8" w14:textId="77777777" w:rsidTr="005348EA">
        <w:trPr>
          <w:trHeight w:val="315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599DC11E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14067A50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10F45D40" w14:textId="3848CAD5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3FC6EF59" w14:textId="7DC9201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work done by each team</w:t>
            </w:r>
          </w:p>
          <w:p w14:paraId="578EFD71" w14:textId="66F4136A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ll oral presentations, tips from tutors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239DC29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07907400" w14:textId="77777777" w:rsidTr="005348EA">
        <w:trPr>
          <w:trHeight w:val="495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756CCA81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69A1B245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60754DB1" w14:textId="5B9A323B" w:rsidR="00AC5523" w:rsidRPr="00C2085D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9E28464" w14:textId="1951E20B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Work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ssion for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challenge</w:t>
            </w:r>
          </w:p>
          <w:p w14:paraId="7B40E132" w14:textId="61FDD2E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030C3D18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19E72444" w14:textId="77777777" w:rsidTr="005348EA">
        <w:trPr>
          <w:trHeight w:val="57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0ED0ED5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015EDD18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6424CC6B" w14:textId="66CDCD80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77F3E7AD" w14:textId="06F714D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what was done during the session</w:t>
            </w:r>
          </w:p>
          <w:p w14:paraId="2F54A1C9" w14:textId="0273A91D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 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cussion, tips from tutors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CCF5B1C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774E13BC" w14:textId="77777777" w:rsidTr="005348EA">
        <w:trPr>
          <w:trHeight w:val="443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566B2710" w14:textId="6E52736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67C6792F" w14:textId="334350BE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3F1F6D5D" w14:textId="7C2DAD8B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AC5523"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74FA932" w14:textId="32DB1C83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 Work session fo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“</w:t>
            </w:r>
            <w:proofErr w:type="spellStart"/>
            <w:proofErr w:type="gramStart"/>
            <w:r w:rsidR="0060630F">
              <w:rPr>
                <w:rFonts w:ascii="Times New Roman" w:eastAsia="Times New Roman" w:hAnsi="Times New Roman" w:cs="Times New Roman"/>
                <w:sz w:val="24"/>
                <w:szCs w:val="24"/>
              </w:rPr>
              <w:t>bit:b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t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 challenge</w:t>
            </w:r>
          </w:p>
          <w:p w14:paraId="4757C085" w14:textId="0D362A8B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25DB53ED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6A2F66D0" w14:textId="7F57C03A" w:rsidR="00AC5523" w:rsidRPr="0053573B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ides: Internal showcase presentation</w:t>
            </w:r>
          </w:p>
          <w:p w14:paraId="7EC6D543" w14:textId="1492DC49" w:rsidR="00AC5523" w:rsidRPr="00AF5AA3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46E5209" w14:textId="0082482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310252E3" w14:textId="77777777" w:rsidTr="005348EA">
        <w:trPr>
          <w:trHeight w:val="59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6D54050A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4B5230C4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13FCE0EC" w14:textId="1DB00716" w:rsidR="00AC5523" w:rsidRPr="00C2085D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41C1F3D6" w14:textId="1AE19E3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al overview </w:t>
            </w:r>
          </w:p>
          <w:p w14:paraId="2B25AAD8" w14:textId="3962E7C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>: 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cussion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5F17D990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5529A689" w14:textId="77777777" w:rsidTr="005348EA">
        <w:trPr>
          <w:trHeight w:val="353"/>
        </w:trPr>
        <w:tc>
          <w:tcPr>
            <w:tcW w:w="861" w:type="dxa"/>
            <w:vMerge/>
            <w:shd w:val="clear" w:color="auto" w:fill="A6A6A6" w:themeFill="background1" w:themeFillShade="A6"/>
            <w:vAlign w:val="center"/>
          </w:tcPr>
          <w:p w14:paraId="4132A5AE" w14:textId="77777777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4F0AEE89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213F1351" w14:textId="0F0FCBA4" w:rsidR="00AC5523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2C0D1273" w14:textId="2263C71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ps for final presentation</w:t>
            </w:r>
          </w:p>
          <w:p w14:paraId="716DCDF1" w14:textId="7F490B6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  <w:vAlign w:val="center"/>
          </w:tcPr>
          <w:p w14:paraId="1C827E07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348EA" w:rsidRPr="009158EA" w14:paraId="241AC5AC" w14:textId="77777777" w:rsidTr="005348EA">
        <w:trPr>
          <w:trHeight w:val="519"/>
        </w:trPr>
        <w:tc>
          <w:tcPr>
            <w:tcW w:w="861" w:type="dxa"/>
            <w:vMerge w:val="restart"/>
            <w:shd w:val="clear" w:color="auto" w:fill="A6A6A6" w:themeFill="background1" w:themeFillShade="A6"/>
            <w:vAlign w:val="center"/>
          </w:tcPr>
          <w:p w14:paraId="095805CA" w14:textId="53A031A5" w:rsidR="00AC5523" w:rsidRPr="009158EA" w:rsidRDefault="00AC5523" w:rsidP="0060630F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90" w:type="dxa"/>
            <w:vMerge w:val="restart"/>
            <w:shd w:val="clear" w:color="auto" w:fill="D9D9D9" w:themeFill="background1" w:themeFillShade="D9"/>
            <w:vAlign w:val="center"/>
          </w:tcPr>
          <w:p w14:paraId="10E2DED7" w14:textId="28D2A7AF" w:rsidR="00AC5523" w:rsidRPr="009158EA" w:rsidRDefault="0060630F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7E7FD651" w14:textId="6C041EED" w:rsidR="00AC5523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  <w:vAlign w:val="center"/>
          </w:tcPr>
          <w:p w14:paraId="5565B13D" w14:textId="68DA9859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nal showcase</w:t>
            </w:r>
          </w:p>
          <w:p w14:paraId="6A8BAA61" w14:textId="14FE782C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Oral presentations, question/answer session</w:t>
            </w:r>
          </w:p>
        </w:tc>
        <w:tc>
          <w:tcPr>
            <w:tcW w:w="4392" w:type="dxa"/>
            <w:vMerge w:val="restart"/>
            <w:shd w:val="clear" w:color="auto" w:fill="F2F2F2" w:themeFill="background1" w:themeFillShade="F2"/>
            <w:vAlign w:val="center"/>
          </w:tcPr>
          <w:p w14:paraId="0B1447FF" w14:textId="27EC4AC5" w:rsidR="00AC5523" w:rsidRPr="009158EA" w:rsidRDefault="00AC5523" w:rsidP="00AF5AA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5348EA" w:rsidRPr="009158EA" w14:paraId="5310AB54" w14:textId="77777777" w:rsidTr="005348EA">
        <w:trPr>
          <w:trHeight w:val="435"/>
        </w:trPr>
        <w:tc>
          <w:tcPr>
            <w:tcW w:w="861" w:type="dxa"/>
            <w:vMerge/>
            <w:shd w:val="clear" w:color="auto" w:fill="A6A6A6" w:themeFill="background1" w:themeFillShade="A6"/>
          </w:tcPr>
          <w:p w14:paraId="0CEAB8CC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90" w:type="dxa"/>
            <w:vMerge/>
            <w:shd w:val="clear" w:color="auto" w:fill="D9D9D9" w:themeFill="background1" w:themeFillShade="D9"/>
            <w:vAlign w:val="center"/>
          </w:tcPr>
          <w:p w14:paraId="23C02DC6" w14:textId="77777777" w:rsidR="00AC5523" w:rsidRPr="009158EA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5" w:type="dxa"/>
            <w:shd w:val="clear" w:color="auto" w:fill="D9D9D9" w:themeFill="background1" w:themeFillShade="D9"/>
            <w:vAlign w:val="center"/>
          </w:tcPr>
          <w:p w14:paraId="09156F00" w14:textId="75236DD2" w:rsidR="00AC5523" w:rsidRDefault="00AC5523" w:rsidP="005348EA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646" w:type="dxa"/>
            <w:shd w:val="clear" w:color="auto" w:fill="F2F2F2" w:themeFill="background1" w:themeFillShade="F2"/>
          </w:tcPr>
          <w:p w14:paraId="65F2A621" w14:textId="515526E9" w:rsidR="00AC5523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8F3CA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flection </w:t>
            </w:r>
          </w:p>
          <w:p w14:paraId="1EA8B93B" w14:textId="647B9B28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Discussion</w:t>
            </w:r>
          </w:p>
        </w:tc>
        <w:tc>
          <w:tcPr>
            <w:tcW w:w="4392" w:type="dxa"/>
            <w:vMerge/>
            <w:shd w:val="clear" w:color="auto" w:fill="F2F2F2" w:themeFill="background1" w:themeFillShade="F2"/>
          </w:tcPr>
          <w:p w14:paraId="49D6DE08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21E2EA1" w14:textId="217EC0B7" w:rsidR="00480583" w:rsidRPr="009158EA" w:rsidRDefault="00480583" w:rsidP="00480583">
      <w:pPr>
        <w:tabs>
          <w:tab w:val="right" w:pos="8300"/>
        </w:tabs>
        <w:rPr>
          <w:rFonts w:ascii="Times New Roman" w:eastAsia="Times New Roman" w:hAnsi="Times New Roman" w:cs="Times New Roman"/>
          <w:sz w:val="24"/>
          <w:szCs w:val="24"/>
        </w:rPr>
      </w:pPr>
    </w:p>
    <w:sectPr w:rsidR="00480583" w:rsidRPr="009158EA" w:rsidSect="005B6F97">
      <w:pgSz w:w="15840" w:h="12240" w:orient="landscape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8628D"/>
    <w:multiLevelType w:val="hybridMultilevel"/>
    <w:tmpl w:val="FC12C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120"/>
    <w:multiLevelType w:val="hybridMultilevel"/>
    <w:tmpl w:val="603C38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6153BC4"/>
    <w:multiLevelType w:val="hybridMultilevel"/>
    <w:tmpl w:val="DBCA80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061EE"/>
    <w:multiLevelType w:val="hybridMultilevel"/>
    <w:tmpl w:val="741A6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347425"/>
    <w:multiLevelType w:val="hybridMultilevel"/>
    <w:tmpl w:val="97AE63EC"/>
    <w:lvl w:ilvl="0" w:tplc="6B8076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1C58EE"/>
    <w:multiLevelType w:val="hybridMultilevel"/>
    <w:tmpl w:val="F12E0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bI0tTQzNDYzMzMwMDdW0lEKTi0uzszPAykwrAUA+hRMPiwAAAA="/>
  </w:docVars>
  <w:rsids>
    <w:rsidRoot w:val="002E0EFE"/>
    <w:rsid w:val="00036736"/>
    <w:rsid w:val="00053687"/>
    <w:rsid w:val="00082077"/>
    <w:rsid w:val="000B4270"/>
    <w:rsid w:val="001003B1"/>
    <w:rsid w:val="0019721E"/>
    <w:rsid w:val="001C4EB5"/>
    <w:rsid w:val="001F47AD"/>
    <w:rsid w:val="001F72E6"/>
    <w:rsid w:val="00202379"/>
    <w:rsid w:val="002B6D2B"/>
    <w:rsid w:val="002D41F4"/>
    <w:rsid w:val="002E0957"/>
    <w:rsid w:val="002E0EFE"/>
    <w:rsid w:val="003244CD"/>
    <w:rsid w:val="003C6AB1"/>
    <w:rsid w:val="00400621"/>
    <w:rsid w:val="0041117E"/>
    <w:rsid w:val="00447D44"/>
    <w:rsid w:val="00480583"/>
    <w:rsid w:val="004B25A0"/>
    <w:rsid w:val="004E4E17"/>
    <w:rsid w:val="00500950"/>
    <w:rsid w:val="005348EA"/>
    <w:rsid w:val="0053573B"/>
    <w:rsid w:val="00535802"/>
    <w:rsid w:val="005B6F97"/>
    <w:rsid w:val="0060630F"/>
    <w:rsid w:val="0065377F"/>
    <w:rsid w:val="0066229A"/>
    <w:rsid w:val="006714AF"/>
    <w:rsid w:val="00694E66"/>
    <w:rsid w:val="006965F6"/>
    <w:rsid w:val="0072795B"/>
    <w:rsid w:val="00752D53"/>
    <w:rsid w:val="00772DED"/>
    <w:rsid w:val="008444B2"/>
    <w:rsid w:val="008B4AA3"/>
    <w:rsid w:val="008C0F8F"/>
    <w:rsid w:val="008F1D95"/>
    <w:rsid w:val="008F3CAC"/>
    <w:rsid w:val="00900E10"/>
    <w:rsid w:val="009158EA"/>
    <w:rsid w:val="00924255"/>
    <w:rsid w:val="00941FE6"/>
    <w:rsid w:val="0097239E"/>
    <w:rsid w:val="0098516E"/>
    <w:rsid w:val="009936E0"/>
    <w:rsid w:val="009F124A"/>
    <w:rsid w:val="00A24E80"/>
    <w:rsid w:val="00A63D3D"/>
    <w:rsid w:val="00A668F7"/>
    <w:rsid w:val="00AB1DF3"/>
    <w:rsid w:val="00AB7956"/>
    <w:rsid w:val="00AC20F8"/>
    <w:rsid w:val="00AC5523"/>
    <w:rsid w:val="00AE0E0A"/>
    <w:rsid w:val="00AF5AA3"/>
    <w:rsid w:val="00B27C29"/>
    <w:rsid w:val="00B31084"/>
    <w:rsid w:val="00B324F7"/>
    <w:rsid w:val="00BB200E"/>
    <w:rsid w:val="00C141E7"/>
    <w:rsid w:val="00C2085D"/>
    <w:rsid w:val="00CB48BA"/>
    <w:rsid w:val="00CC35BF"/>
    <w:rsid w:val="00CE246E"/>
    <w:rsid w:val="00D22B2F"/>
    <w:rsid w:val="00D92D3D"/>
    <w:rsid w:val="00E1742D"/>
    <w:rsid w:val="00E23ACA"/>
    <w:rsid w:val="00EE717B"/>
    <w:rsid w:val="00EF2A11"/>
    <w:rsid w:val="00F144B3"/>
    <w:rsid w:val="00F7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9A9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GB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480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58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FD24B-17B2-45F4-A7C7-AD46D40EF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AVICIUS Rimvydas</cp:lastModifiedBy>
  <cp:revision>8</cp:revision>
  <dcterms:created xsi:type="dcterms:W3CDTF">2017-06-22T15:51:00Z</dcterms:created>
  <dcterms:modified xsi:type="dcterms:W3CDTF">2017-06-30T19:07:00Z</dcterms:modified>
</cp:coreProperties>
</file>